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ae alkhovks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a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khovks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20 Springdale Avenue, Glenview, IL, USA glenview il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naekondra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74322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